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sha N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62 McDaniels Avenu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sha.v.korobo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5601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